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F639347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  <w:r w:rsidR="002362A8">
        <w:rPr>
          <w:b/>
          <w:color w:val="0070C0"/>
          <w:sz w:val="32"/>
          <w:szCs w:val="32"/>
          <w:lang w:val="en-GB"/>
        </w:rPr>
        <w:t xml:space="preserve">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00BCC29C" w:rsidR="006E3AA5" w:rsidRPr="006E3AA5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t xml:space="preserve">Website: </w:t>
      </w:r>
      <w:hyperlink r:id="rId9" w:history="1">
        <w:r w:rsidRPr="00A767B8">
          <w:rPr>
            <w:rStyle w:val="Hyperlink"/>
            <w:color w:val="0070C0"/>
            <w:sz w:val="20"/>
            <w:szCs w:val="20"/>
            <w:lang w:val="en-GB"/>
          </w:rPr>
          <w:t>Shashank</w:t>
        </w:r>
      </w:hyperlink>
      <w:r>
        <w:rPr>
          <w:color w:val="000000"/>
          <w:sz w:val="20"/>
          <w:szCs w:val="20"/>
          <w:lang w:val="en-GB"/>
        </w:rPr>
        <w:t xml:space="preserve">, </w:t>
      </w:r>
      <w:r w:rsidR="007C4EAD"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10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1" w:history="1">
        <w:r w:rsidR="002F5166" w:rsidRPr="002362A8">
          <w:rPr>
            <w:rStyle w:val="Hyperlink"/>
            <w:color w:val="0070C0"/>
            <w:sz w:val="20"/>
            <w:szCs w:val="20"/>
            <w:lang w:val="en-GB"/>
          </w:rPr>
          <w:t>sboyapally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2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3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132C94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noProof/>
          <w:color w:val="0070C0"/>
          <w:sz w:val="20"/>
          <w:szCs w:val="20"/>
          <w:lang w:val="en-GB"/>
        </w:rPr>
        <w:pict w14:anchorId="0EC9025A">
          <v:rect id="_x0000_i1030" alt="" style="width:538.6pt;height:1pt;mso-width-percent:0;mso-height-percent:0;mso-position-vertical:absolute;mso-width-percent:0;mso-height-percent:0" o:hralign="center" o:hrstd="t" o:hrnoshade="t" o:hr="t" fillcolor="black [3213]" stroked="f"/>
        </w:pict>
      </w:r>
    </w:p>
    <w:p w14:paraId="5551811B" w14:textId="77777777" w:rsidR="00525B90" w:rsidRPr="0011300C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32D2C07A" w14:textId="15745B6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4F344E" w:rsidRPr="00343E4D">
        <w:rPr>
          <w:color w:val="000000"/>
          <w:sz w:val="20"/>
          <w:szCs w:val="20"/>
          <w:lang w:val="en-GB"/>
        </w:rPr>
        <w:t>Computer Vision, Image Processing, Machine Learning, Neural Networks</w:t>
      </w:r>
      <w:r w:rsidR="004F344E">
        <w:rPr>
          <w:color w:val="000000"/>
          <w:sz w:val="20"/>
          <w:szCs w:val="20"/>
          <w:lang w:val="en-GB"/>
        </w:rPr>
        <w:t>, CNN, R-CNN, YOLOv3 framework, OpenCV, mediapipe, TensorFlow</w:t>
      </w:r>
      <w:r w:rsidR="00287F1B">
        <w:rPr>
          <w:color w:val="000000"/>
          <w:sz w:val="20"/>
          <w:szCs w:val="20"/>
          <w:lang w:val="en-GB"/>
        </w:rPr>
        <w:t>,</w:t>
      </w:r>
      <w:r w:rsidR="004F344E">
        <w:rPr>
          <w:color w:val="000000"/>
          <w:sz w:val="20"/>
          <w:szCs w:val="20"/>
          <w:lang w:val="en-GB"/>
        </w:rPr>
        <w:t xml:space="preserve"> PyTorch</w:t>
      </w:r>
      <w:r w:rsidR="004F344E">
        <w:rPr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 xml:space="preserve">ReactJS, React Native, </w:t>
      </w:r>
      <w:proofErr w:type="spellStart"/>
      <w:r w:rsidRPr="00343E4D">
        <w:rPr>
          <w:color w:val="000000"/>
          <w:sz w:val="20"/>
          <w:szCs w:val="20"/>
          <w:lang w:val="en-GB"/>
        </w:rPr>
        <w:t>ExpressJS</w:t>
      </w:r>
      <w:proofErr w:type="spellEnd"/>
      <w:r w:rsidRPr="00343E4D">
        <w:rPr>
          <w:color w:val="000000"/>
          <w:sz w:val="20"/>
          <w:szCs w:val="20"/>
          <w:lang w:val="en-GB"/>
        </w:rPr>
        <w:t>, MongoDB,</w:t>
      </w:r>
      <w:r>
        <w:rPr>
          <w:color w:val="000000"/>
          <w:sz w:val="20"/>
          <w:szCs w:val="20"/>
          <w:lang w:val="en-GB"/>
        </w:rPr>
        <w:t xml:space="preserve"> PostgresDB,</w:t>
      </w:r>
      <w:r w:rsidRPr="00343E4D">
        <w:rPr>
          <w:color w:val="000000"/>
          <w:sz w:val="20"/>
          <w:szCs w:val="20"/>
          <w:lang w:val="en-GB"/>
        </w:rPr>
        <w:t xml:space="preserve"> MySQL,</w:t>
      </w:r>
      <w:r>
        <w:rPr>
          <w:color w:val="000000"/>
          <w:sz w:val="20"/>
          <w:szCs w:val="20"/>
          <w:lang w:val="en-GB"/>
        </w:rPr>
        <w:t xml:space="preserve"> Firebase,</w:t>
      </w:r>
      <w:r w:rsidRPr="00343E4D">
        <w:rPr>
          <w:color w:val="000000"/>
          <w:sz w:val="20"/>
          <w:szCs w:val="20"/>
          <w:lang w:val="en-GB"/>
        </w:rPr>
        <w:t xml:space="preserve"> Django, Git and GitHub</w:t>
      </w:r>
      <w:r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</w:t>
      </w:r>
      <w:r w:rsidR="00603F98">
        <w:rPr>
          <w:color w:val="000000"/>
          <w:sz w:val="20"/>
          <w:szCs w:val="20"/>
          <w:lang w:val="en-GB"/>
        </w:rPr>
        <w:t xml:space="preserve"> and</w:t>
      </w:r>
      <w:r w:rsidRPr="00343E4D">
        <w:rPr>
          <w:color w:val="000000"/>
          <w:sz w:val="20"/>
          <w:szCs w:val="20"/>
          <w:lang w:val="en-GB"/>
        </w:rPr>
        <w:t xml:space="preserve"> OpenShift</w:t>
      </w:r>
      <w:r w:rsidR="00603F98">
        <w:rPr>
          <w:color w:val="000000"/>
          <w:sz w:val="20"/>
          <w:szCs w:val="20"/>
          <w:lang w:val="en-GB"/>
        </w:rPr>
        <w:t>.</w:t>
      </w:r>
    </w:p>
    <w:p w14:paraId="13F912C3" w14:textId="59EF00F0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JavaScript, HTML and CSS</w:t>
      </w:r>
      <w:r>
        <w:rPr>
          <w:color w:val="000000"/>
          <w:sz w:val="20"/>
          <w:szCs w:val="20"/>
          <w:lang w:val="en-GB"/>
        </w:rPr>
        <w:t>.</w:t>
      </w:r>
    </w:p>
    <w:p w14:paraId="00000006" w14:textId="3087F4CB" w:rsidR="00AF1D0E" w:rsidRPr="00343E4D" w:rsidRDefault="00132C94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447C056B">
          <v:rect id="_x0000_i1029" alt="" style="width:538.6pt;height:1pt;mso-width-percent:0;mso-height-percent:0;mso-width-percent:0;mso-height-percent:0" o:hralign="center" o:hrstd="t" o:hr="t" fillcolor="#a0a0a0" stroked="f"/>
        </w:pict>
      </w:r>
    </w:p>
    <w:p w14:paraId="36FF5D08" w14:textId="77777777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7DA0DD8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1F5FC49C" w14:textId="77777777" w:rsidR="00525B90" w:rsidRPr="002E6002" w:rsidRDefault="00525B90" w:rsidP="00525B9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.</w:t>
      </w:r>
    </w:p>
    <w:p w14:paraId="3806679E" w14:textId="77777777" w:rsidR="00525B90" w:rsidRPr="00343536" w:rsidRDefault="00525B90" w:rsidP="00525B9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Used struts framework along with JSP. Saved up to </w:t>
      </w:r>
      <w:r w:rsidRPr="00F91A9E">
        <w:rPr>
          <w:b/>
          <w:bCs/>
          <w:color w:val="000000"/>
          <w:sz w:val="20"/>
          <w:szCs w:val="20"/>
          <w:lang w:val="en-GB"/>
        </w:rPr>
        <w:t>165 hours</w:t>
      </w:r>
      <w:r>
        <w:rPr>
          <w:color w:val="000000"/>
          <w:sz w:val="20"/>
          <w:szCs w:val="20"/>
          <w:lang w:val="en-GB"/>
        </w:rPr>
        <w:t xml:space="preserve"> per month of manual work done by AMRs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</w:t>
      </w:r>
      <w:r>
        <w:rPr>
          <w:color w:val="000000"/>
          <w:sz w:val="20"/>
          <w:szCs w:val="20"/>
          <w:lang w:val="en-GB"/>
        </w:rPr>
        <w:t>.</w:t>
      </w:r>
    </w:p>
    <w:p w14:paraId="68C1F528" w14:textId="77777777" w:rsidR="00525B90" w:rsidRPr="00343536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73E6FAC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     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7F2FE980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6C1DD6B2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React in the Front-end</w:t>
      </w:r>
      <w:r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Pr="00343E4D">
        <w:rPr>
          <w:color w:val="000000"/>
          <w:sz w:val="20"/>
          <w:szCs w:val="20"/>
          <w:lang w:val="en-GB"/>
        </w:rPr>
        <w:t>Microsoft Azure PostgresDB and Storage</w:t>
      </w:r>
      <w:r>
        <w:rPr>
          <w:color w:val="000000"/>
          <w:sz w:val="20"/>
          <w:szCs w:val="20"/>
          <w:lang w:val="en-GB"/>
        </w:rPr>
        <w:t>.</w:t>
      </w:r>
    </w:p>
    <w:p w14:paraId="4FC26CF7" w14:textId="77777777" w:rsidR="00525B90" w:rsidRPr="002D7A33" w:rsidRDefault="00525B90" w:rsidP="0045762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>
        <w:rPr>
          <w:color w:val="000000"/>
          <w:sz w:val="20"/>
          <w:szCs w:val="20"/>
          <w:lang w:val="en-GB"/>
        </w:rPr>
        <w:t>. Learnt various web technologies – React, Django, Bamboo.</w:t>
      </w:r>
    </w:p>
    <w:p w14:paraId="70DB14C5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1FB8CFFD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100FF1A8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Analysed quality of the d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>
        <w:rPr>
          <w:color w:val="000000"/>
          <w:sz w:val="20"/>
          <w:szCs w:val="20"/>
          <w:lang w:val="en-GB"/>
        </w:rPr>
        <w:t>.</w:t>
      </w:r>
    </w:p>
    <w:p w14:paraId="4EB67E37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like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0D4F51BC" w14:textId="3B4B2CFC" w:rsidR="00525B90" w:rsidRPr="00525B90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>
        <w:rPr>
          <w:color w:val="000000"/>
          <w:sz w:val="20"/>
          <w:szCs w:val="20"/>
          <w:lang w:val="en-GB"/>
        </w:rPr>
        <w:t>.</w:t>
      </w:r>
    </w:p>
    <w:p w14:paraId="49D2D6A0" w14:textId="60A10AB9" w:rsidR="002E02C0" w:rsidRDefault="00132C94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24C8230B">
          <v:rect id="_x0000_i1028" alt="" style="width:538.6pt;height:1pt;mso-width-percent:0;mso-height-percent:0;mso-width-percent:0;mso-height-percent:0" o:hralign="center" o:hrstd="t" o:hr="t" fillcolor="#a0a0a0" stroked="f"/>
        </w:pict>
      </w:r>
    </w:p>
    <w:p w14:paraId="3C9843AC" w14:textId="6FD0F870" w:rsidR="00525B90" w:rsidRPr="0011300C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PROJECTS</w:t>
      </w:r>
    </w:p>
    <w:p w14:paraId="3868EB1C" w14:textId="4345373E" w:rsidR="00525B90" w:rsidRPr="00343E4D" w:rsidRDefault="00247563" w:rsidP="00525B9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Pedestrian Jaywalking Detector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="00525B90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525B9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Mar '</w:t>
      </w:r>
      <w:r w:rsidR="00525B90" w:rsidRPr="00343E4D">
        <w:rPr>
          <w:b/>
          <w:color w:val="000000"/>
          <w:sz w:val="20"/>
          <w:szCs w:val="20"/>
          <w:lang w:val="en-GB"/>
        </w:rPr>
        <w:t>2</w:t>
      </w:r>
      <w:r w:rsidR="00531763">
        <w:rPr>
          <w:b/>
          <w:color w:val="000000"/>
          <w:sz w:val="20"/>
          <w:szCs w:val="20"/>
          <w:lang w:val="en-GB"/>
        </w:rPr>
        <w:t>2</w:t>
      </w:r>
      <w:r w:rsidR="00525B90">
        <w:rPr>
          <w:b/>
          <w:color w:val="000000"/>
          <w:sz w:val="20"/>
          <w:szCs w:val="20"/>
          <w:lang w:val="en-GB"/>
        </w:rPr>
        <w:t xml:space="preserve"> </w:t>
      </w:r>
      <w:r w:rsidR="00525B9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25B90">
        <w:rPr>
          <w:b/>
          <w:bCs/>
          <w:color w:val="000000"/>
          <w:sz w:val="20"/>
          <w:szCs w:val="20"/>
          <w:lang w:val="en-GB"/>
        </w:rPr>
        <w:t xml:space="preserve"> </w:t>
      </w:r>
      <w:r w:rsidR="00525B90" w:rsidRPr="00343E4D">
        <w:rPr>
          <w:b/>
          <w:color w:val="000000"/>
          <w:sz w:val="20"/>
          <w:szCs w:val="20"/>
          <w:lang w:val="en-GB"/>
        </w:rPr>
        <w:t>May</w:t>
      </w:r>
      <w:r w:rsidR="00525B90">
        <w:rPr>
          <w:b/>
          <w:color w:val="000000"/>
          <w:sz w:val="20"/>
          <w:szCs w:val="20"/>
          <w:lang w:val="en-GB"/>
        </w:rPr>
        <w:t xml:space="preserve"> '</w:t>
      </w:r>
      <w:r w:rsidR="00525B90" w:rsidRPr="00343E4D">
        <w:rPr>
          <w:b/>
          <w:color w:val="000000"/>
          <w:sz w:val="20"/>
          <w:szCs w:val="20"/>
          <w:lang w:val="en-GB"/>
        </w:rPr>
        <w:t>2</w:t>
      </w:r>
      <w:r w:rsidR="00531763">
        <w:rPr>
          <w:b/>
          <w:color w:val="000000"/>
          <w:sz w:val="20"/>
          <w:szCs w:val="20"/>
          <w:lang w:val="en-GB"/>
        </w:rPr>
        <w:t>2</w:t>
      </w:r>
    </w:p>
    <w:p w14:paraId="2C1071E8" w14:textId="2B566C08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="004F344E">
        <w:rPr>
          <w:bCs/>
          <w:color w:val="000000"/>
          <w:sz w:val="20"/>
          <w:szCs w:val="20"/>
          <w:lang w:val="en-GB"/>
        </w:rPr>
        <w:t>Identify pedestrians who jaywalk at traffic signals and on roads, identify them with their facial structure and map the identified violators with Aadhar Database (Govt. of India Database for citizens). A fine is levied after mapping on the violator.</w:t>
      </w:r>
    </w:p>
    <w:p w14:paraId="0DEE97DE" w14:textId="189C6169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="004F344E">
        <w:rPr>
          <w:bCs/>
          <w:color w:val="000000"/>
          <w:sz w:val="20"/>
          <w:szCs w:val="20"/>
          <w:lang w:val="en-GB"/>
        </w:rPr>
        <w:t xml:space="preserve">Team lead, </w:t>
      </w:r>
      <w:r w:rsidR="004F344E">
        <w:rPr>
          <w:color w:val="000000"/>
          <w:sz w:val="20"/>
          <w:szCs w:val="20"/>
          <w:lang w:val="en-GB"/>
        </w:rPr>
        <w:t>Computer Vision Developer and Back-end Dev.</w:t>
      </w:r>
    </w:p>
    <w:p w14:paraId="1544D72C" w14:textId="7E477A38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</w:t>
      </w:r>
      <w:r w:rsidR="004F344E">
        <w:rPr>
          <w:color w:val="000000"/>
          <w:sz w:val="20"/>
          <w:szCs w:val="20"/>
          <w:lang w:val="en-GB"/>
        </w:rPr>
        <w:t xml:space="preserve"> TensorFlow, OpenCV, mediapipe, YOLOv3, dlib, face_recognition, MySQL</w:t>
      </w:r>
      <w:r w:rsidRPr="00343E4D">
        <w:rPr>
          <w:color w:val="000000"/>
          <w:sz w:val="20"/>
          <w:szCs w:val="20"/>
          <w:lang w:val="en-GB"/>
        </w:rPr>
        <w:t>.</w:t>
      </w:r>
    </w:p>
    <w:p w14:paraId="0CFF7D5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40774718" w14:textId="7CE4F032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Dec '</w:t>
      </w:r>
      <w:r w:rsidRPr="00343E4D">
        <w:rPr>
          <w:b/>
          <w:color w:val="000000"/>
          <w:sz w:val="20"/>
          <w:szCs w:val="20"/>
          <w:lang w:val="en-GB"/>
        </w:rPr>
        <w:t>20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Jan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3AEF462D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Develop a computer vision</w:t>
      </w:r>
      <w:r>
        <w:rPr>
          <w:bCs/>
          <w:color w:val="000000"/>
          <w:sz w:val="20"/>
          <w:szCs w:val="20"/>
          <w:lang w:val="en-GB"/>
        </w:rPr>
        <w:t xml:space="preserve"> program</w:t>
      </w:r>
      <w:r w:rsidRPr="00343E4D">
        <w:rPr>
          <w:bCs/>
          <w:color w:val="000000"/>
          <w:sz w:val="20"/>
          <w:szCs w:val="20"/>
          <w:lang w:val="en-GB"/>
        </w:rPr>
        <w:t xml:space="preserve"> that can detect basic objects in frame of the camera, and announce objects in vision, to help visually impaired people</w:t>
      </w:r>
      <w:r>
        <w:rPr>
          <w:bCs/>
          <w:color w:val="000000"/>
          <w:sz w:val="20"/>
          <w:szCs w:val="20"/>
          <w:lang w:val="en-GB"/>
        </w:rPr>
        <w:t>. Communicated with visually impaired and professors for better understanding of approach.</w:t>
      </w:r>
    </w:p>
    <w:p w14:paraId="0863F9C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>
        <w:rPr>
          <w:color w:val="000000"/>
          <w:sz w:val="20"/>
          <w:szCs w:val="20"/>
          <w:lang w:val="en-GB"/>
        </w:rPr>
        <w:t>.</w:t>
      </w:r>
    </w:p>
    <w:p w14:paraId="7E710693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>
        <w:rPr>
          <w:color w:val="000000"/>
          <w:sz w:val="20"/>
          <w:szCs w:val="20"/>
          <w:lang w:val="en-GB"/>
        </w:rPr>
        <w:t>.</w:t>
      </w:r>
    </w:p>
    <w:p w14:paraId="51162EB6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5B0AD8F4" w14:textId="797FC9DB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</w:t>
      </w:r>
      <w:r>
        <w:rPr>
          <w:b/>
          <w:color w:val="000000"/>
          <w:sz w:val="20"/>
          <w:szCs w:val="20"/>
          <w:lang w:val="en-GB"/>
        </w:rPr>
        <w:t xml:space="preserve">                              </w:t>
      </w:r>
      <w:r w:rsidRPr="00343E4D">
        <w:rPr>
          <w:b/>
          <w:color w:val="000000"/>
          <w:sz w:val="20"/>
          <w:szCs w:val="20"/>
          <w:lang w:val="en-GB"/>
        </w:rPr>
        <w:t>Oct</w:t>
      </w:r>
      <w:r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Pr="00343E4D">
        <w:rPr>
          <w:b/>
          <w:color w:val="000000"/>
          <w:sz w:val="20"/>
          <w:szCs w:val="20"/>
          <w:lang w:val="en-GB"/>
        </w:rPr>
        <w:t>20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Nov</w:t>
      </w:r>
      <w:r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Pr="00343E4D">
        <w:rPr>
          <w:b/>
          <w:color w:val="000000"/>
          <w:sz w:val="20"/>
          <w:szCs w:val="20"/>
          <w:lang w:val="en-GB"/>
        </w:rPr>
        <w:t>20</w:t>
      </w:r>
    </w:p>
    <w:p w14:paraId="4A31E48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>
        <w:rPr>
          <w:bCs/>
          <w:color w:val="000000"/>
          <w:sz w:val="20"/>
          <w:szCs w:val="20"/>
          <w:lang w:val="en-GB"/>
        </w:rPr>
        <w:t>Implement a</w:t>
      </w:r>
      <w:r>
        <w:rPr>
          <w:color w:val="000000"/>
          <w:sz w:val="20"/>
          <w:szCs w:val="20"/>
          <w:lang w:val="en-GB"/>
        </w:rPr>
        <w:t xml:space="preserve"> computer vision program which changes volume using hand gestures, with Average Precision of 95.7%</w:t>
      </w:r>
    </w:p>
    <w:p w14:paraId="7717F6DC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>
        <w:rPr>
          <w:color w:val="000000"/>
          <w:sz w:val="20"/>
          <w:szCs w:val="20"/>
          <w:lang w:val="en-GB"/>
        </w:rPr>
        <w:t>.</w:t>
      </w:r>
    </w:p>
    <w:p w14:paraId="1D255771" w14:textId="4DC3AEBC" w:rsidR="00525B90" w:rsidRP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Mediapip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OpenCV, </w:t>
      </w:r>
      <w:proofErr w:type="spellStart"/>
      <w:r>
        <w:rPr>
          <w:color w:val="000000"/>
          <w:sz w:val="20"/>
          <w:szCs w:val="20"/>
          <w:lang w:val="en-GB"/>
        </w:rPr>
        <w:t>pycaw</w:t>
      </w:r>
      <w:proofErr w:type="spellEnd"/>
      <w:r>
        <w:rPr>
          <w:color w:val="000000"/>
          <w:sz w:val="20"/>
          <w:szCs w:val="20"/>
          <w:lang w:val="en-GB"/>
        </w:rPr>
        <w:t>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132C94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7CEA61A0">
          <v:rect id="_x0000_i1027" alt="" style="width:538.6pt;height:1pt;mso-width-percent:0;mso-height-percent:0;mso-width-percent:0;mso-height-percent:0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570D3C6B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</w:t>
      </w:r>
      <w:r w:rsidR="00B105ED" w:rsidRPr="00343E4D">
        <w:rPr>
          <w:color w:val="000000"/>
          <w:sz w:val="20"/>
          <w:szCs w:val="20"/>
          <w:lang w:val="en-GB"/>
        </w:rPr>
        <w:t>using</w:t>
      </w:r>
      <w:r w:rsidRPr="00343E4D">
        <w:rPr>
          <w:color w:val="000000"/>
          <w:sz w:val="20"/>
          <w:szCs w:val="20"/>
          <w:lang w:val="en-GB"/>
        </w:rPr>
        <w:t xml:space="preserve">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5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Tumo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A2452B7" w:rsidR="00AF1D0E" w:rsidRDefault="00132C94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2A12FC52">
          <v:rect id="_x0000_i1026" alt="" style="width:538.6pt;height:1pt;mso-width-percent:0;mso-height-percent:0;mso-width-percent:0;mso-height-percent:0" o:hralign="center" o:hrstd="t" o:hr="t" fillcolor="#a0a0a0" stroked="f"/>
        </w:pict>
      </w:r>
    </w:p>
    <w:p w14:paraId="3A51F2C3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and </w:t>
      </w:r>
      <w:r w:rsidRPr="0011300C">
        <w:rPr>
          <w:b/>
          <w:color w:val="0070C0"/>
          <w:sz w:val="20"/>
          <w:szCs w:val="20"/>
          <w:u w:val="single"/>
          <w:lang w:val="en-GB"/>
        </w:rPr>
        <w:t>ACADEMIC QUALIFICATIONS</w:t>
      </w:r>
    </w:p>
    <w:p w14:paraId="74DAE85F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0D1173EF" w14:textId="77777777" w:rsidR="00525B90" w:rsidRPr="00343536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</w:p>
    <w:p w14:paraId="71994F32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3E861EA2" w14:textId="421E4D0A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  <w:r>
        <w:rPr>
          <w:color w:val="000000"/>
          <w:sz w:val="20"/>
          <w:szCs w:val="20"/>
          <w:lang w:val="en-GB"/>
        </w:rPr>
        <w:t xml:space="preserve"> (according to WES evaluation).</w:t>
      </w:r>
    </w:p>
    <w:p w14:paraId="00000041" w14:textId="01A9C1D4" w:rsidR="00AF1D0E" w:rsidRPr="00343E4D" w:rsidRDefault="00132C94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16AF690A">
          <v:rect id="_x0000_i1025" alt="" style="width:538.6pt;height:1pt;mso-width-percent:0;mso-height-percent:0;mso-width-percent:0;mso-height-percent:0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0000004E" w14:textId="55965C19" w:rsidR="00AF1D0E" w:rsidRPr="004F344E" w:rsidRDefault="001E2F3B" w:rsidP="004F344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35E72994" w14:textId="15FAF0F3" w:rsidR="004F344E" w:rsidRPr="00457625" w:rsidRDefault="00457625" w:rsidP="0045762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>
        <w:rPr>
          <w:color w:val="000000"/>
          <w:sz w:val="20"/>
          <w:szCs w:val="20"/>
          <w:lang w:val="en-GB"/>
        </w:rPr>
        <w:t>.</w:t>
      </w:r>
    </w:p>
    <w:sectPr w:rsidR="004F344E" w:rsidRPr="00457625" w:rsidSect="004F344E">
      <w:pgSz w:w="11906" w:h="16838" w:code="9"/>
      <w:pgMar w:top="284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2E802" w14:textId="77777777" w:rsidR="00132C94" w:rsidRDefault="00132C94" w:rsidP="00343E4D">
      <w:pPr>
        <w:spacing w:after="0" w:line="240" w:lineRule="auto"/>
      </w:pPr>
      <w:r>
        <w:separator/>
      </w:r>
    </w:p>
  </w:endnote>
  <w:endnote w:type="continuationSeparator" w:id="0">
    <w:p w14:paraId="4D036D99" w14:textId="77777777" w:rsidR="00132C94" w:rsidRDefault="00132C94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817CA" w14:textId="77777777" w:rsidR="00132C94" w:rsidRDefault="00132C94" w:rsidP="00343E4D">
      <w:pPr>
        <w:spacing w:after="0" w:line="240" w:lineRule="auto"/>
      </w:pPr>
      <w:r>
        <w:separator/>
      </w:r>
    </w:p>
  </w:footnote>
  <w:footnote w:type="continuationSeparator" w:id="0">
    <w:p w14:paraId="1BB1FE7B" w14:textId="77777777" w:rsidR="00132C94" w:rsidRDefault="00132C94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9"/>
  </w:num>
  <w:num w:numId="3" w16cid:durableId="1383559069">
    <w:abstractNumId w:val="3"/>
  </w:num>
  <w:num w:numId="4" w16cid:durableId="1223099154">
    <w:abstractNumId w:val="5"/>
  </w:num>
  <w:num w:numId="5" w16cid:durableId="2145350530">
    <w:abstractNumId w:val="1"/>
  </w:num>
  <w:num w:numId="6" w16cid:durableId="869952193">
    <w:abstractNumId w:val="0"/>
  </w:num>
  <w:num w:numId="7" w16cid:durableId="132523010">
    <w:abstractNumId w:val="7"/>
  </w:num>
  <w:num w:numId="8" w16cid:durableId="34546668">
    <w:abstractNumId w:val="8"/>
  </w:num>
  <w:num w:numId="9" w16cid:durableId="1015766602">
    <w:abstractNumId w:val="6"/>
  </w:num>
  <w:num w:numId="10" w16cid:durableId="181803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0C1C9B"/>
    <w:rsid w:val="0011300C"/>
    <w:rsid w:val="00132C94"/>
    <w:rsid w:val="001E1DF8"/>
    <w:rsid w:val="001E2F3B"/>
    <w:rsid w:val="001F5C48"/>
    <w:rsid w:val="002362A8"/>
    <w:rsid w:val="00247563"/>
    <w:rsid w:val="00256763"/>
    <w:rsid w:val="00287F1B"/>
    <w:rsid w:val="00297CC3"/>
    <w:rsid w:val="002D7A33"/>
    <w:rsid w:val="002E02C0"/>
    <w:rsid w:val="002E49DA"/>
    <w:rsid w:val="002E6002"/>
    <w:rsid w:val="002F2D6B"/>
    <w:rsid w:val="002F5166"/>
    <w:rsid w:val="00316855"/>
    <w:rsid w:val="00320442"/>
    <w:rsid w:val="00343536"/>
    <w:rsid w:val="00343E4D"/>
    <w:rsid w:val="003F1898"/>
    <w:rsid w:val="003F5EB3"/>
    <w:rsid w:val="004426BF"/>
    <w:rsid w:val="00457625"/>
    <w:rsid w:val="004F344E"/>
    <w:rsid w:val="00525B90"/>
    <w:rsid w:val="00531763"/>
    <w:rsid w:val="00580A40"/>
    <w:rsid w:val="005E601B"/>
    <w:rsid w:val="00603F98"/>
    <w:rsid w:val="0065256B"/>
    <w:rsid w:val="00685ADE"/>
    <w:rsid w:val="00686756"/>
    <w:rsid w:val="006D70CF"/>
    <w:rsid w:val="006E3AA5"/>
    <w:rsid w:val="00733255"/>
    <w:rsid w:val="00792B85"/>
    <w:rsid w:val="007C4EAD"/>
    <w:rsid w:val="007F4E19"/>
    <w:rsid w:val="007F563D"/>
    <w:rsid w:val="007F7E86"/>
    <w:rsid w:val="0083500A"/>
    <w:rsid w:val="00835F8D"/>
    <w:rsid w:val="00851D4E"/>
    <w:rsid w:val="00865D48"/>
    <w:rsid w:val="008757A5"/>
    <w:rsid w:val="00880A8C"/>
    <w:rsid w:val="008A2E78"/>
    <w:rsid w:val="008D16C7"/>
    <w:rsid w:val="008F7619"/>
    <w:rsid w:val="00920F29"/>
    <w:rsid w:val="009615DC"/>
    <w:rsid w:val="00962C68"/>
    <w:rsid w:val="00A02964"/>
    <w:rsid w:val="00A10D3B"/>
    <w:rsid w:val="00A57585"/>
    <w:rsid w:val="00A63C17"/>
    <w:rsid w:val="00A64A4F"/>
    <w:rsid w:val="00A767B8"/>
    <w:rsid w:val="00AA5E8E"/>
    <w:rsid w:val="00AD751B"/>
    <w:rsid w:val="00AF1D0E"/>
    <w:rsid w:val="00B105ED"/>
    <w:rsid w:val="00BF6E91"/>
    <w:rsid w:val="00C048EB"/>
    <w:rsid w:val="00C17F2B"/>
    <w:rsid w:val="00C47C2C"/>
    <w:rsid w:val="00CD2813"/>
    <w:rsid w:val="00CD62E8"/>
    <w:rsid w:val="00D07374"/>
    <w:rsid w:val="00D1751A"/>
    <w:rsid w:val="00D9439E"/>
    <w:rsid w:val="00DB0813"/>
    <w:rsid w:val="00E22D29"/>
    <w:rsid w:val="00E413C9"/>
    <w:rsid w:val="00EA5034"/>
    <w:rsid w:val="00F24B5C"/>
    <w:rsid w:val="00F47AC8"/>
    <w:rsid w:val="00F91A9E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boyapally@ufl.edu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gjstx-e.cn/gallery/71-sep2021.pdf" TargetMode="External"/><Relationship Id="rId10" Type="http://schemas.openxmlformats.org/officeDocument/2006/relationships/hyperlink" Target="mailto:(352)%20740%205177" TargetMode="External"/><Relationship Id="rId4" Type="http://schemas.openxmlformats.org/officeDocument/2006/relationships/styles" Target="styles.xml"/><Relationship Id="rId9" Type="http://schemas.openxmlformats.org/officeDocument/2006/relationships/hyperlink" Target="https://shashankreddy999.github.io/shashankportfolio/" TargetMode="External"/><Relationship Id="rId14" Type="http://schemas.openxmlformats.org/officeDocument/2006/relationships/hyperlink" Target="https://www.xajzkjdx.cn/gallery/1-may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4</Words>
  <Characters>486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Boyapally, Shashank Reddy</cp:lastModifiedBy>
  <cp:revision>3</cp:revision>
  <cp:lastPrinted>2022-11-07T15:26:00Z</cp:lastPrinted>
  <dcterms:created xsi:type="dcterms:W3CDTF">2022-11-07T15:26:00Z</dcterms:created>
  <dcterms:modified xsi:type="dcterms:W3CDTF">2022-11-07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